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Разнообразие живых систем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110</w:t>
      </w:r>
      <w:r>
        <w:br w:type="textWrapping"/>
      </w:r>
      <w:r>
        <w:rPr>
          <w:b/>
        </w:rPr>
        <w:t xml:space="preserve">1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тика растений и животных. Построение схемы современной классиф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Вирусы. Характеристика жизненных циклов вирус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тическое положение бактер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Функциональные особенности прокариот. Определение бактерий по Граму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высших и низших грибов. Характеристика жизненных цикл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Симбиотические связи грибов. Определение колоний плесен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 царства растений. Строение растительной клетк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Разнообразие форм тела и жизненные циклы водоросле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Адаптации высших растений к наземному существованию. Ткан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Ринии, мохообразные. Жизненный цикл мхов и печеночник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й цикл и его модификации. Равноспоровые и разноспоровые расте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лауны, хвощи и папоротники: строение и жизненные циклы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голосеменных. Растительный организм как единое целое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и жизненный цикл покрытосемен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Опыление и опылители. Строение цветк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Органоиды эукариот и их функции. Многообразие форм протис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жизненных циклов протист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. Основы проморфологии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. Тип Кишечнополостные. Изучение строения полипов и медуз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. Тип Плоские черв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. Жизненные циклы червей – парази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Типы Головохоботные черви, Коловратки, Скребни, Тихоходк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Тип Кольчатые черви. Изучение строения полихеты, пиявки, олигохеты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Общая характеристика членистоногих. Изучение строения рак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ракообразных. Хелицеровые (Мечехвосты)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аукообразные. Изучение строения паукообраз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. Работа с коллекцие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Моллюски. Изучение многообразия экологических форм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Итоговый контроль за первое полугодие (тест «Беспозвоночные»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Низшие Хордовые. Строение ланцетник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Рыбы. Экскурсия в аквариумную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Амфибии. Описание скелета лягушк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есмыкающиеся и птицы. Экскурсия в мини-зоопарк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Млекопитающие. Описание скеле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Отличия живого от неживого. Примеры раздражимости у растений и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Рост, развитие и движения у растений и животных. Доказательства процессов обмена между организмами и средо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питания растений. Опыты Пристли, Сенебье, Иогансен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Клеточное строение листа в связи с фотосинтезом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Зоны корня. Опыт, доказывающий корневое давление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Усложнение пищеварительных систем в ходе эволюции. Построение пищевых цепе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Роль кислорода в метаболизме. Сравнение фотосинтеза и дыха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дыха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Опыты, доказывающие дыхание у различных органов растени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Перенос веществ в клетке. Опыты «Плазмолиз и деплазмолиз»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Сосудисто-волокнистые пучк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Микроскопирование жилок растений разных систематических групп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Корневое давление и испарение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Опыты «Движение веществ в растении»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Изучение микропрепаратов крови человека и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кровообраще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Составление схем кругов кровообраще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Связь строения опорных систем животных с условиями жизн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скелетных образований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Преимущества внутреннего скелета. Характеристика опорно -двигательных систем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Изучение микропрепаратов соединительных и мышечных тканей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Механические ткани растений. Изучение микропрепара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Разнообразие движений у растен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Приспособленность к передвижению в конкретной среде обитания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Зависимость типа регуляции от условий. Формирование простого рефлекс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Сравнение нервной и эндокринной регуляции животных. Составление рефлекторных дуг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Типы и эволюция нервных систем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Влияние гормонов на растения. Постановка опы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деления растительной и животной клеток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Решение задач на подсчет числа хромосом в разные фазы митоза и мейоза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в разных систематических группах растений. Составление и обзор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Бесполое и половое размножение животных. Половое поведение в разных систематических группа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Начальные этапы индивидуального развития растений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Соответствие строения плодов и семян способам их распространения. Сравнение прорастания семян растений из разных класс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Итоговый годовой контроль (тест)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Эмбриогенез животных из разных систематических групп. Изучение микропрепарат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Зародышевые листки и образующиеся из них органы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Постэмбриональное развитие животных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7:41:38Z</dcterms:created>
  <dcterms:modified xsi:type="dcterms:W3CDTF">2019-09-27T17:41:38Z</dcterms:modified>
</cp:coreProperties>
</file>